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924" w:rsidRDefault="0081671F" w:rsidP="00BA5924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S </w:t>
      </w:r>
      <w:r w:rsidR="00BA5924">
        <w:rPr>
          <w:b/>
          <w:sz w:val="20"/>
          <w:szCs w:val="20"/>
        </w:rPr>
        <w:t>IMPERIALISM</w:t>
      </w:r>
    </w:p>
    <w:p w:rsidR="00BA5924" w:rsidRPr="00BA5924" w:rsidRDefault="0081671F" w:rsidP="00BA5924">
      <w:pPr>
        <w:jc w:val="center"/>
        <w:rPr>
          <w:i/>
          <w:sz w:val="16"/>
          <w:szCs w:val="16"/>
        </w:rPr>
      </w:pPr>
      <w:r>
        <w:rPr>
          <w:i/>
          <w:sz w:val="16"/>
          <w:szCs w:val="16"/>
        </w:rPr>
        <w:t>(</w:t>
      </w:r>
      <w:proofErr w:type="gramStart"/>
      <w:r>
        <w:rPr>
          <w:i/>
          <w:sz w:val="16"/>
          <w:szCs w:val="16"/>
        </w:rPr>
        <w:t>approximately</w:t>
      </w:r>
      <w:proofErr w:type="gramEnd"/>
      <w:r>
        <w:rPr>
          <w:i/>
          <w:sz w:val="16"/>
          <w:szCs w:val="16"/>
        </w:rPr>
        <w:t xml:space="preserve"> 1890-1917</w:t>
      </w:r>
      <w:r w:rsidR="00BA5924" w:rsidRPr="00BA5924">
        <w:rPr>
          <w:i/>
          <w:sz w:val="16"/>
          <w:szCs w:val="16"/>
        </w:rPr>
        <w:t>)</w:t>
      </w:r>
    </w:p>
    <w:p w:rsidR="00BA5924" w:rsidRDefault="00BA5924" w:rsidP="00BA5924">
      <w:pPr>
        <w:jc w:val="center"/>
        <w:rPr>
          <w:sz w:val="20"/>
          <w:szCs w:val="20"/>
        </w:rPr>
      </w:pPr>
    </w:p>
    <w:tbl>
      <w:tblPr>
        <w:tblStyle w:val="TableGrid"/>
        <w:tblW w:w="13878" w:type="dxa"/>
        <w:tblLook w:val="04A0" w:firstRow="1" w:lastRow="0" w:firstColumn="1" w:lastColumn="0" w:noHBand="0" w:noVBand="1"/>
      </w:tblPr>
      <w:tblGrid>
        <w:gridCol w:w="3168"/>
        <w:gridCol w:w="6390"/>
        <w:gridCol w:w="4320"/>
      </w:tblGrid>
      <w:tr w:rsidR="00BA5924" w:rsidTr="0081671F">
        <w:tc>
          <w:tcPr>
            <w:tcW w:w="3168" w:type="dxa"/>
            <w:shd w:val="clear" w:color="auto" w:fill="A6A6A6" w:themeFill="background1" w:themeFillShade="A6"/>
          </w:tcPr>
          <w:p w:rsidR="00BA5924" w:rsidRPr="00BA5924" w:rsidRDefault="00BA5924" w:rsidP="00BA5924">
            <w:pPr>
              <w:jc w:val="center"/>
              <w:rPr>
                <w:b/>
                <w:sz w:val="20"/>
                <w:szCs w:val="20"/>
              </w:rPr>
            </w:pPr>
            <w:r w:rsidRPr="00BA5924">
              <w:rPr>
                <w:b/>
                <w:sz w:val="20"/>
                <w:szCs w:val="20"/>
              </w:rPr>
              <w:t>Study Terms and Concepts</w:t>
            </w:r>
          </w:p>
        </w:tc>
        <w:tc>
          <w:tcPr>
            <w:tcW w:w="6390" w:type="dxa"/>
            <w:shd w:val="clear" w:color="auto" w:fill="A6A6A6" w:themeFill="background1" w:themeFillShade="A6"/>
          </w:tcPr>
          <w:p w:rsidR="00BA5924" w:rsidRPr="00BA5924" w:rsidRDefault="00BA5924" w:rsidP="00BA5924">
            <w:pPr>
              <w:jc w:val="center"/>
              <w:rPr>
                <w:b/>
                <w:sz w:val="20"/>
                <w:szCs w:val="20"/>
              </w:rPr>
            </w:pPr>
            <w:r w:rsidRPr="00BA5924">
              <w:rPr>
                <w:b/>
                <w:sz w:val="20"/>
                <w:szCs w:val="20"/>
              </w:rPr>
              <w:t>Identification</w:t>
            </w:r>
          </w:p>
        </w:tc>
        <w:tc>
          <w:tcPr>
            <w:tcW w:w="4320" w:type="dxa"/>
            <w:shd w:val="clear" w:color="auto" w:fill="A6A6A6" w:themeFill="background1" w:themeFillShade="A6"/>
          </w:tcPr>
          <w:p w:rsidR="00BA5924" w:rsidRPr="00BA5924" w:rsidRDefault="00BA5924" w:rsidP="00BA592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lysis and Critical Thinking</w:t>
            </w:r>
          </w:p>
        </w:tc>
      </w:tr>
      <w:tr w:rsidR="00BA5924" w:rsidTr="0081671F">
        <w:tc>
          <w:tcPr>
            <w:tcW w:w="3168" w:type="dxa"/>
          </w:tcPr>
          <w:p w:rsidR="0081671F" w:rsidRDefault="0081671F" w:rsidP="00C93937">
            <w:pPr>
              <w:rPr>
                <w:sz w:val="20"/>
                <w:szCs w:val="20"/>
              </w:rPr>
            </w:pPr>
          </w:p>
          <w:p w:rsidR="0081671F" w:rsidRDefault="0081671F" w:rsidP="00C93937">
            <w:pPr>
              <w:rPr>
                <w:sz w:val="20"/>
                <w:szCs w:val="20"/>
              </w:rPr>
            </w:pPr>
          </w:p>
          <w:p w:rsidR="00BA5924" w:rsidRDefault="00BA5924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erialism</w:t>
            </w:r>
          </w:p>
        </w:tc>
        <w:tc>
          <w:tcPr>
            <w:tcW w:w="6390" w:type="dxa"/>
          </w:tcPr>
          <w:p w:rsidR="00BA5924" w:rsidRDefault="00BA5924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81671F" w:rsidRDefault="00BA5924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what reasons </w:t>
            </w:r>
            <w:r w:rsidR="00C93937">
              <w:rPr>
                <w:sz w:val="20"/>
                <w:szCs w:val="20"/>
              </w:rPr>
              <w:t>did the US</w:t>
            </w:r>
            <w:r>
              <w:rPr>
                <w:sz w:val="20"/>
                <w:szCs w:val="20"/>
              </w:rPr>
              <w:t xml:space="preserve"> engage in imperialism?</w:t>
            </w:r>
            <w:r w:rsidR="0081671F">
              <w:rPr>
                <w:sz w:val="20"/>
                <w:szCs w:val="20"/>
              </w:rPr>
              <w:t xml:space="preserve"> </w:t>
            </w:r>
          </w:p>
          <w:p w:rsidR="0081671F" w:rsidRDefault="0081671F" w:rsidP="00C93937">
            <w:pPr>
              <w:rPr>
                <w:sz w:val="20"/>
                <w:szCs w:val="20"/>
              </w:rPr>
            </w:pPr>
          </w:p>
          <w:p w:rsidR="00BA5924" w:rsidRDefault="0081671F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role did Social Darwinism play in imperialism?</w:t>
            </w: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fred Mahan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did Mahan encourage US imperialism?</w:t>
            </w: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here of influence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E36B8F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odore </w:t>
            </w:r>
            <w:r w:rsidR="00C93937">
              <w:rPr>
                <w:sz w:val="20"/>
                <w:szCs w:val="20"/>
              </w:rPr>
              <w:t>Matthew Perr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anish-American War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C93937" w:rsidRDefault="00457391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uld the Spanish-American War have occurred without the intervention of the press?</w:t>
            </w: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liam Randolph Hearst</w:t>
            </w:r>
            <w:r w:rsidR="00C67229">
              <w:rPr>
                <w:sz w:val="20"/>
                <w:szCs w:val="20"/>
              </w:rPr>
              <w:t xml:space="preserve"> and Joseph Pulitzer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llow Journalism/Press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Jingoism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“Remember the </w:t>
            </w:r>
            <w:r w:rsidRPr="00C93937">
              <w:rPr>
                <w:i/>
                <w:sz w:val="20"/>
                <w:szCs w:val="20"/>
              </w:rPr>
              <w:t>Maine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odore Roosevelt &amp; the Rough Riders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aty of Paris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tt Amendment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Ha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n Door Polic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xer Rebellion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at White Fleet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“Big stick” diplomac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nama Canal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osevelt Corollar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llar diplomac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ral diplomacy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ch president (TR, Taft, or Wilson) had the most effective diplomatic strategy?</w:t>
            </w: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te Man’s Burden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shd w:val="clear" w:color="auto" w:fill="A6A6A6" w:themeFill="background1" w:themeFillShade="A6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</w:tc>
      </w:tr>
      <w:tr w:rsidR="00C93937" w:rsidTr="0081671F">
        <w:tc>
          <w:tcPr>
            <w:tcW w:w="3168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 basic understanding of US imperialism in: Cuba, Puerto Rico, Guam, the Philippines, Hawaii, Alaska, and China</w:t>
            </w:r>
          </w:p>
        </w:tc>
        <w:tc>
          <w:tcPr>
            <w:tcW w:w="639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</w:p>
          <w:p w:rsidR="007C787B" w:rsidRDefault="007C787B" w:rsidP="00C93937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320" w:type="dxa"/>
          </w:tcPr>
          <w:p w:rsidR="00C93937" w:rsidRDefault="00C93937" w:rsidP="00C939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common features, themes, characteristics, etc. exist among the examples of US imperialism? </w:t>
            </w:r>
          </w:p>
        </w:tc>
      </w:tr>
    </w:tbl>
    <w:p w:rsidR="00BA5924" w:rsidRPr="00BA5924" w:rsidRDefault="00BA5924" w:rsidP="00BA5924">
      <w:pPr>
        <w:jc w:val="center"/>
        <w:rPr>
          <w:sz w:val="20"/>
          <w:szCs w:val="20"/>
        </w:rPr>
      </w:pPr>
    </w:p>
    <w:p w:rsidR="00BA5924" w:rsidRDefault="00BA5924" w:rsidP="00BA5924">
      <w:pPr>
        <w:jc w:val="center"/>
        <w:rPr>
          <w:sz w:val="56"/>
          <w:szCs w:val="56"/>
        </w:rPr>
      </w:pPr>
    </w:p>
    <w:p w:rsidR="00BA5924" w:rsidRDefault="00BA5924" w:rsidP="00BA5924">
      <w:pPr>
        <w:jc w:val="center"/>
        <w:rPr>
          <w:sz w:val="56"/>
          <w:szCs w:val="56"/>
        </w:rPr>
      </w:pPr>
    </w:p>
    <w:sectPr w:rsidR="00BA5924" w:rsidSect="0081671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NTc2MzcwszA3NzFU0lEKTi0uzszPAykwrAUAws0jvCwAAAA="/>
  </w:docVars>
  <w:rsids>
    <w:rsidRoot w:val="00F80538"/>
    <w:rsid w:val="00457391"/>
    <w:rsid w:val="007C787B"/>
    <w:rsid w:val="0081671F"/>
    <w:rsid w:val="00BA5924"/>
    <w:rsid w:val="00C67229"/>
    <w:rsid w:val="00C93937"/>
    <w:rsid w:val="00E36B8F"/>
    <w:rsid w:val="00F80538"/>
    <w:rsid w:val="00FA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0260D6-9DD5-400F-9DAC-D7CCDB043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59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5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 King</dc:creator>
  <cp:lastModifiedBy>Michael Kelly</cp:lastModifiedBy>
  <cp:revision>2</cp:revision>
  <dcterms:created xsi:type="dcterms:W3CDTF">2016-12-02T13:05:00Z</dcterms:created>
  <dcterms:modified xsi:type="dcterms:W3CDTF">2016-12-02T13:05:00Z</dcterms:modified>
</cp:coreProperties>
</file>